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hew Brow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ow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60 Elm Avenu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cbrown98@comcast.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2045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